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 (Doleman 2017).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 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 (Kehlet 2007):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on thyroidectomy Doleman et al. found only one single RCT investigating the effect of intravenous acetaminophen. This poses a significant challenge to any evidence based approach to procedure 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 (Sutton citations).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 (Higgins 2011). The figure was produced with the Cochrane Collaboration software RevMan (RevMan 2014). The 25 RCTs have different effect sizes; the results are inconsistent, varying widely even within the same surgery.</w:t>
      </w:r>
    </w:p>
    <w:p>
      <w:pPr>
        <w:pStyle w:val="BodyText"/>
      </w:pPr>
      <w:r>
        <w:t xml:space="preserve">In Figure 2, a schematic of the acetaminophen subplot of Figure 2 is rendered in the statistical software R (R Core Team 2013) 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s that this is true for all analgesic adjuvants across all populations, for all surgical interventions, as shown in the other subplots of Doleman’s Figure 2. This contradicts the dominant paradigm of procedure specific postoperative pain control. What is more, Doleman et al also proposes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 (Achana 2013), they speculated that baseline risk might better explain variability. Baseline risk for pain may modify the treatment effect of analgesic adjuvants as a proxy for unmeasured patient-level characteristics (Achana 2013).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Heading3"/>
      </w:pPr>
      <w:bookmarkStart w:id="30" w:name="figure-1-caption"/>
      <w:bookmarkEnd w:id="30"/>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334000" cy="26670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4" w:name="references"/>
      <w:bookmarkEnd w:id="34"/>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5">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0961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8c86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5" Target="http://www.R-project.org/"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02T16:40:04Z</dcterms:created>
  <dcterms:modified xsi:type="dcterms:W3CDTF">2017-05-02T16:40:04Z</dcterms:modified>
</cp:coreProperties>
</file>